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lise Ratul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li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tul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1 Crystal C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1041cry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712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ier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